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Pharmacist position at your esteemed organization in Japan Osaka. As a dedicated and experienced pharmacist with a passion for healthcare, I am eager to contribute my skills and knowledge to support the community’s well-being while embracing the unique opportunities that Japan Osaka offers. This Cover Letter outlines my qualifications, professional experiences, and enthusiasm for joining your team in such a dynamic and culturally rich environment.</w:t>
      </w:r>
    </w:p>
    <w:bookmarkStart w:id="20" w:name="professional-background-as-a-pharmacist"/>
    <w:p>
      <w:pPr>
        <w:pStyle w:val="Heading2"/>
      </w:pPr>
      <w:r>
        <w:t xml:space="preserve">Professional Background as a Pharmacist</w:t>
      </w:r>
    </w:p>
    <w:p>
      <w:pPr>
        <w:pStyle w:val="FirstParagraph"/>
      </w:pPr>
      <w:r>
        <w:t xml:space="preserve">With over [X years] of experience in pharmacy practice, I have developed a strong foundation in pharmaceutical sciences, patient care, and medication management. My career has been driven by a commitment to excellence, precision, and ethical practices that align with the values of the healthcare sector in Japan. As a Pharmacist, I have worked closely with patients to ensure safe and effective use of medications while collaborating with healthcare professionals to optimize treatment outcomes.</w:t>
      </w:r>
    </w:p>
    <w:p>
      <w:pPr>
        <w:pStyle w:val="BodyText"/>
      </w:pPr>
      <w:r>
        <w:t xml:space="preserve">Throughout my career, I have held roles in both retail and clinical settings, where I honed my ability to manage prescription fulfillment, conduct medication reviews, and provide counseling on drug therapies. My experience includes working in a fast-paced environment where attention to detail is critical, as well as supporting patients with chronic conditions through ongoing education and monitoring. These experiences have equipped me with the technical expertise and interpersonal skills necessary to thrive in a pharmacy role in Japan Osaka.</w:t>
      </w:r>
    </w:p>
    <w:bookmarkEnd w:id="20"/>
    <w:bookmarkStart w:id="21" w:name="adaptability-and-cultural-sensitivity"/>
    <w:p>
      <w:pPr>
        <w:pStyle w:val="Heading2"/>
      </w:pPr>
      <w:r>
        <w:t xml:space="preserve">Adaptability and Cultural Sensitivity</w:t>
      </w:r>
    </w:p>
    <w:p>
      <w:pPr>
        <w:pStyle w:val="FirstParagraph"/>
      </w:pPr>
      <w:r>
        <w:t xml:space="preserve">One of my key strengths is my adaptability to diverse cultural and professional environments. While I am currently based [insert location], I have always been fascinated by the healthcare systems of different countries, particularly Japan’s emphasis on precision, efficiency, and patient-centered care. Japan Osaka, as a bustling metropolis with a robust healthcare infrastructure, represents an ideal setting for me to contribute my expertise while immersing myself in a culture that values innovation and community welfare.</w:t>
      </w:r>
    </w:p>
    <w:p>
      <w:pPr>
        <w:pStyle w:val="BodyText"/>
      </w:pPr>
      <w:r>
        <w:t xml:space="preserve">I understand that the role of a Pharmacist in Japan extends beyond dispensing medications. Pharmacists here play a vital role in public health initiatives, health education, and collaboration with physicians to ensure holistic patient care. I am eager to learn and adapt to the specific regulations and practices of Japan’s pharmaceutical industry, which prioritize safety, quality control, and patient confidentiality. My willingness to embrace new challenges and my strong work ethic make me a suitable candidate for this position.</w:t>
      </w:r>
    </w:p>
    <w:bookmarkEnd w:id="21"/>
    <w:bookmarkStart w:id="22" w:name="why-japan-osaka"/>
    <w:p>
      <w:pPr>
        <w:pStyle w:val="Heading2"/>
      </w:pPr>
      <w:r>
        <w:t xml:space="preserve">Why Japan Osaka?</w:t>
      </w:r>
    </w:p>
    <w:p>
      <w:pPr>
        <w:pStyle w:val="FirstParagraph"/>
      </w:pPr>
      <w:r>
        <w:t xml:space="preserve">Japan Osaka is a city that combines modernity with tradition, offering a unique blend of opportunities for professionals in the healthcare sector. The city’s advanced medical technology, rigorous standards of care, and emphasis on preventive health align perfectly with my career goals. I am particularly drawn to the collaborative nature of healthcare teams in Japan, where pharmacists are integral to patient care pathways. I believe that working in Osaka will allow me to grow both professionally and personally while contributing to a society that values precision and compassion.</w:t>
      </w:r>
    </w:p>
    <w:p>
      <w:pPr>
        <w:pStyle w:val="BodyText"/>
      </w:pPr>
      <w:r>
        <w:t xml:space="preserve">Additionally, Osaka’s diverse population provides an exciting environment for a Pharmacist to engage with people from various cultural backgrounds. My ability to communicate effectively in [mention language skills, if applicable] and my respect for Japanese customs and protocols would enable me to build trust with patients and colleagues alike. I am committed to upholding the high standards of professionalism expected in Japan’s healthcare sector.</w:t>
      </w:r>
    </w:p>
    <w:bookmarkEnd w:id="22"/>
    <w:bookmarkStart w:id="23" w:name="skills-and-qualifications"/>
    <w:p>
      <w:pPr>
        <w:pStyle w:val="Heading2"/>
      </w:pPr>
      <w:r>
        <w:t xml:space="preserve">Skills and Qualifications</w:t>
      </w:r>
    </w:p>
    <w:p>
      <w:pPr>
        <w:pStyle w:val="FirstParagraph"/>
      </w:pPr>
      <w:r>
        <w:t xml:space="preserve">As a Pharmacist, I possess a comprehensive understanding of pharmaceutical products, drug interactions, and dosage calculations. My technical skills include:</w:t>
      </w:r>
      <w:r>
        <w:t xml:space="preserve"> </w:t>
      </w:r>
      <w:r>
        <w:t xml:space="preserve">- Proficient in prescription interpretation and medication therapy management.</w:t>
      </w:r>
      <w:r>
        <w:t xml:space="preserve"> </w:t>
      </w:r>
      <w:r>
        <w:t xml:space="preserve">- Strong knowledge of pharmacology, including the latest advancements in drug therapies.</w:t>
      </w:r>
      <w:r>
        <w:t xml:space="preserve"> </w:t>
      </w:r>
      <w:r>
        <w:t xml:space="preserve">- Ability to operate pharmacy management systems and maintain accurate records.</w:t>
      </w:r>
      <w:r>
        <w:t xml:space="preserve"> </w:t>
      </w:r>
      <w:r>
        <w:t xml:space="preserve">- Excellent communication skills to educate patients on proper medication use.</w:t>
      </w:r>
    </w:p>
    <w:p>
      <w:pPr>
        <w:pStyle w:val="BodyText"/>
      </w:pPr>
      <w:r>
        <w:t xml:space="preserve">Beyond technical expertise, I bring a patient-centered approach that prioritizes empathy and clear communication. I understand that trust is essential in the pharmacist-patient relationship, and I strive to create a welcoming environment where individuals feel supported in their health journeys. My experience in [mention specific achievements, e.g., "implementing a medication adherence program"] demonstrates my dedication to improving patient outcomes through proactive care.</w:t>
      </w:r>
    </w:p>
    <w:bookmarkEnd w:id="23"/>
    <w:bookmarkStart w:id="24" w:name="conclusion"/>
    <w:p>
      <w:pPr>
        <w:pStyle w:val="Heading2"/>
      </w:pPr>
      <w:r>
        <w:t xml:space="preserve">Conclusion</w:t>
      </w:r>
    </w:p>
    <w:p>
      <w:pPr>
        <w:pStyle w:val="FirstParagraph"/>
      </w:pPr>
      <w:r>
        <w:t xml:space="preserve">In conclusion, I am confident that my background as a Pharmacist, combined with my enthusiasm for working in Japan Osaka, makes me an ideal candidate for this opportunity. I am eager to contribute to your organization’s mission of delivering exceptional healthcare services while embracing the cultural and professional challenges of working in Japan. Thank you for considering my application. I would welcome the chance to discuss how my skills and experiences align with your need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Japan Osaka</dc:title>
  <dc:creator/>
  <dc:language>en</dc:language>
  <cp:keywords/>
  <dcterms:created xsi:type="dcterms:W3CDTF">2026-07-21T06:45:12Z</dcterms:created>
  <dcterms:modified xsi:type="dcterms:W3CDTF">2026-07-21T06:45:12Z</dcterms:modified>
</cp:coreProperties>
</file>

<file path=docProps/custom.xml><?xml version="1.0" encoding="utf-8"?>
<Properties xmlns="http://schemas.openxmlformats.org/officeDocument/2006/custom-properties" xmlns:vt="http://schemas.openxmlformats.org/officeDocument/2006/docPropsVTypes"/>
</file>